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3D0064" w:rsidP="00D04484">
            <w:pPr>
              <w:pStyle w:val="NoSpacing"/>
              <w:jc w:val="center"/>
              <w:rPr>
                <w:rFonts w:ascii="Arial" w:hAnsi="Arial" w:cs="Arial"/>
              </w:rPr>
            </w:pPr>
            <w:r>
              <w:rPr>
                <w:rFonts w:ascii="Arial" w:hAnsi="Arial" w:cs="Arial"/>
              </w:rPr>
              <w:t>Monday, January 22</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EA3348">
        <w:rPr>
          <w:rFonts w:ascii="Arial" w:hAnsi="Arial" w:cs="Arial"/>
        </w:rPr>
        <w:t>Judah Craig</w:t>
      </w:r>
      <w:r w:rsidR="008A66A5" w:rsidRPr="00C514D1">
        <w:rPr>
          <w:rFonts w:ascii="Arial" w:hAnsi="Arial" w:cs="Arial"/>
        </w:rPr>
        <w:t xml:space="preserve">, Diane Gjerstad, </w:t>
      </w:r>
      <w:r w:rsidR="0035258C">
        <w:rPr>
          <w:rFonts w:ascii="Arial" w:hAnsi="Arial" w:cs="Arial"/>
        </w:rPr>
        <w:t>Steven Burt</w:t>
      </w:r>
      <w:r w:rsidR="0084013D">
        <w:rPr>
          <w:rFonts w:ascii="Arial" w:hAnsi="Arial" w:cs="Arial"/>
        </w:rPr>
        <w:t xml:space="preserve">, </w:t>
      </w:r>
      <w:r w:rsidR="003D0064">
        <w:rPr>
          <w:rFonts w:ascii="Arial" w:hAnsi="Arial" w:cs="Arial"/>
        </w:rPr>
        <w:t xml:space="preserve">Jacqueline Kelly, </w:t>
      </w:r>
      <w:r w:rsidR="00B27225">
        <w:rPr>
          <w:rFonts w:ascii="Arial" w:hAnsi="Arial" w:cs="Arial"/>
        </w:rPr>
        <w:t>Joseph Dozier</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B27225">
        <w:rPr>
          <w:rFonts w:ascii="Arial" w:hAnsi="Arial" w:cs="Arial"/>
        </w:rPr>
        <w:t xml:space="preserve">Sedgwick </w:t>
      </w:r>
      <w:r w:rsidR="009C5C40">
        <w:rPr>
          <w:rFonts w:ascii="Arial" w:hAnsi="Arial" w:cs="Arial"/>
        </w:rPr>
        <w:t>County Commissioner, Pete Meitzner</w:t>
      </w:r>
      <w:r w:rsidR="003D0064">
        <w:rPr>
          <w:rFonts w:ascii="Arial" w:hAnsi="Arial" w:cs="Arial"/>
        </w:rPr>
        <w:t xml:space="preserve"> and County Treasurer, Brandi Baily</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3D0064">
        <w:rPr>
          <w:rFonts w:ascii="Arial" w:hAnsi="Arial" w:cs="Arial"/>
        </w:rPr>
        <w:t>40</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3D0064">
        <w:rPr>
          <w:rFonts w:ascii="Arial" w:hAnsi="Arial" w:cs="Arial"/>
        </w:rPr>
        <w:t xml:space="preserve">Steven Burt </w:t>
      </w:r>
      <w:r w:rsidR="0084013D">
        <w:rPr>
          <w:rFonts w:ascii="Arial" w:hAnsi="Arial" w:cs="Arial"/>
        </w:rPr>
        <w:t>to a</w:t>
      </w:r>
      <w:r w:rsidR="00EA3348">
        <w:rPr>
          <w:rFonts w:ascii="Arial" w:hAnsi="Arial" w:cs="Arial"/>
        </w:rPr>
        <w:t>pp</w:t>
      </w:r>
      <w:r w:rsidR="003D0064">
        <w:rPr>
          <w:rFonts w:ascii="Arial" w:hAnsi="Arial" w:cs="Arial"/>
        </w:rPr>
        <w:t xml:space="preserve">rove the minutes. Jackie Kelly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3D0064" w:rsidRPr="003D0064" w:rsidRDefault="003D0064" w:rsidP="00CE6776">
      <w:pPr>
        <w:pStyle w:val="NoSpacing"/>
        <w:numPr>
          <w:ilvl w:val="1"/>
          <w:numId w:val="1"/>
        </w:numPr>
        <w:rPr>
          <w:rFonts w:ascii="Arial" w:hAnsi="Arial" w:cs="Arial"/>
        </w:rPr>
      </w:pPr>
      <w:r w:rsidRPr="003D0064">
        <w:rPr>
          <w:rFonts w:ascii="Arial" w:hAnsi="Arial" w:cs="Arial"/>
        </w:rPr>
        <w:t>A member of the public came to observe</w:t>
      </w:r>
      <w:r>
        <w:rPr>
          <w:rFonts w:ascii="Arial" w:hAnsi="Arial" w:cs="Arial"/>
        </w:rPr>
        <w:t xml:space="preserve"> but not comment</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B27225" w:rsidRPr="00B27225" w:rsidRDefault="003D0064" w:rsidP="00B27225">
      <w:pPr>
        <w:pStyle w:val="ListParagraph"/>
        <w:numPr>
          <w:ilvl w:val="1"/>
          <w:numId w:val="1"/>
        </w:numPr>
        <w:spacing w:after="0"/>
        <w:rPr>
          <w:rFonts w:ascii="Arial" w:hAnsi="Arial" w:cs="Arial"/>
        </w:rPr>
      </w:pPr>
      <w:r>
        <w:rPr>
          <w:rFonts w:ascii="Arial" w:hAnsi="Arial" w:cs="Arial"/>
        </w:rPr>
        <w:t>County Treasurer, Brandi Baily</w:t>
      </w:r>
      <w:r w:rsidR="00EA109D">
        <w:rPr>
          <w:rFonts w:ascii="Arial" w:hAnsi="Arial" w:cs="Arial"/>
        </w:rPr>
        <w:t xml:space="preserve"> begins</w:t>
      </w:r>
      <w:r>
        <w:rPr>
          <w:rFonts w:ascii="Arial" w:hAnsi="Arial" w:cs="Arial"/>
        </w:rPr>
        <w:t xml:space="preserve"> her </w:t>
      </w:r>
      <w:r w:rsidR="009C5C40">
        <w:rPr>
          <w:rFonts w:ascii="Arial" w:hAnsi="Arial" w:cs="Arial"/>
        </w:rPr>
        <w:t xml:space="preserve">presentation </w:t>
      </w:r>
      <w:r>
        <w:rPr>
          <w:rFonts w:ascii="Arial" w:hAnsi="Arial" w:cs="Arial"/>
        </w:rPr>
        <w:t>on the functions of the Treasurer’s Office.</w:t>
      </w:r>
    </w:p>
    <w:p w:rsidR="00EA3348" w:rsidRDefault="00226144" w:rsidP="00EA3348">
      <w:pPr>
        <w:pStyle w:val="NoSpacing"/>
        <w:numPr>
          <w:ilvl w:val="3"/>
          <w:numId w:val="1"/>
        </w:numPr>
        <w:rPr>
          <w:rFonts w:ascii="Arial" w:hAnsi="Arial" w:cs="Arial"/>
        </w:rPr>
      </w:pPr>
      <w:r>
        <w:rPr>
          <w:rFonts w:ascii="Arial" w:hAnsi="Arial" w:cs="Arial"/>
        </w:rPr>
        <w:t>The Treasurer’s Office sends out the tax bills but they do not and cannot adjust them.</w:t>
      </w:r>
    </w:p>
    <w:p w:rsidR="00226144" w:rsidRDefault="00226144" w:rsidP="00070374">
      <w:pPr>
        <w:pStyle w:val="NoSpacing"/>
        <w:numPr>
          <w:ilvl w:val="3"/>
          <w:numId w:val="1"/>
        </w:numPr>
        <w:rPr>
          <w:rFonts w:ascii="Arial" w:hAnsi="Arial" w:cs="Arial"/>
        </w:rPr>
      </w:pPr>
      <w:r>
        <w:rPr>
          <w:rFonts w:ascii="Arial" w:hAnsi="Arial" w:cs="Arial"/>
        </w:rPr>
        <w:t>Deadline to get the bills out is Dec. 15 but they try to get them out the weekend of Thanksgiving as the first half of taxes are due Dec. 20.</w:t>
      </w:r>
    </w:p>
    <w:p w:rsidR="00226144" w:rsidRDefault="00226144" w:rsidP="00070374">
      <w:pPr>
        <w:pStyle w:val="NoSpacing"/>
        <w:numPr>
          <w:ilvl w:val="3"/>
          <w:numId w:val="1"/>
        </w:numPr>
        <w:rPr>
          <w:rFonts w:ascii="Arial" w:hAnsi="Arial" w:cs="Arial"/>
        </w:rPr>
      </w:pPr>
      <w:r>
        <w:rPr>
          <w:rFonts w:ascii="Arial" w:hAnsi="Arial" w:cs="Arial"/>
        </w:rPr>
        <w:t>They cannot change the addresses on the bills.</w:t>
      </w:r>
    </w:p>
    <w:p w:rsidR="00226144" w:rsidRDefault="00226144" w:rsidP="00070374">
      <w:pPr>
        <w:pStyle w:val="NoSpacing"/>
        <w:numPr>
          <w:ilvl w:val="3"/>
          <w:numId w:val="1"/>
        </w:numPr>
        <w:rPr>
          <w:rFonts w:ascii="Arial" w:hAnsi="Arial" w:cs="Arial"/>
        </w:rPr>
      </w:pPr>
      <w:r>
        <w:rPr>
          <w:rFonts w:ascii="Arial" w:hAnsi="Arial" w:cs="Arial"/>
        </w:rPr>
        <w:t>In 2023, legislation changed and it now allows them to email your tax bill to you.</w:t>
      </w:r>
    </w:p>
    <w:p w:rsidR="00EA109D" w:rsidRDefault="00EA109D" w:rsidP="00EA109D">
      <w:pPr>
        <w:pStyle w:val="NoSpacing"/>
        <w:numPr>
          <w:ilvl w:val="3"/>
          <w:numId w:val="1"/>
        </w:numPr>
        <w:rPr>
          <w:rFonts w:ascii="Arial" w:hAnsi="Arial" w:cs="Arial"/>
        </w:rPr>
      </w:pPr>
      <w:r>
        <w:rPr>
          <w:rFonts w:ascii="Arial" w:hAnsi="Arial" w:cs="Arial"/>
        </w:rPr>
        <w:t>Everything at the Tag Office is run off of State of Kansas rules.</w:t>
      </w:r>
    </w:p>
    <w:p w:rsidR="00EA109D" w:rsidRPr="00EA109D" w:rsidRDefault="00EA109D" w:rsidP="00EA109D">
      <w:pPr>
        <w:pStyle w:val="NoSpacing"/>
        <w:numPr>
          <w:ilvl w:val="3"/>
          <w:numId w:val="1"/>
        </w:numPr>
        <w:rPr>
          <w:rFonts w:ascii="Arial" w:hAnsi="Arial" w:cs="Arial"/>
        </w:rPr>
      </w:pPr>
      <w:r>
        <w:rPr>
          <w:rFonts w:ascii="Arial" w:hAnsi="Arial" w:cs="Arial"/>
        </w:rPr>
        <w:t>Most of their budget goes to personnel.</w:t>
      </w:r>
    </w:p>
    <w:p w:rsidR="0033348C" w:rsidRDefault="00EA109D" w:rsidP="0033348C">
      <w:pPr>
        <w:pStyle w:val="NoSpacing"/>
        <w:numPr>
          <w:ilvl w:val="2"/>
          <w:numId w:val="1"/>
        </w:numPr>
        <w:rPr>
          <w:rFonts w:ascii="Arial" w:hAnsi="Arial" w:cs="Arial"/>
        </w:rPr>
      </w:pPr>
      <w:r>
        <w:rPr>
          <w:rFonts w:ascii="Arial" w:hAnsi="Arial" w:cs="Arial"/>
        </w:rPr>
        <w:t>Judah Craig</w:t>
      </w:r>
      <w:r w:rsidR="00576957">
        <w:rPr>
          <w:rFonts w:ascii="Arial" w:hAnsi="Arial" w:cs="Arial"/>
        </w:rPr>
        <w:t xml:space="preserve"> asked, </w:t>
      </w:r>
      <w:r>
        <w:rPr>
          <w:rFonts w:ascii="Arial" w:hAnsi="Arial" w:cs="Arial"/>
        </w:rPr>
        <w:t>are you staffed up?</w:t>
      </w:r>
    </w:p>
    <w:p w:rsidR="0033348C" w:rsidRDefault="00EA109D" w:rsidP="0033348C">
      <w:pPr>
        <w:pStyle w:val="NoSpacing"/>
        <w:numPr>
          <w:ilvl w:val="3"/>
          <w:numId w:val="1"/>
        </w:numPr>
        <w:rPr>
          <w:rFonts w:ascii="Arial" w:hAnsi="Arial" w:cs="Arial"/>
        </w:rPr>
      </w:pPr>
      <w:r>
        <w:rPr>
          <w:rFonts w:ascii="Arial" w:hAnsi="Arial" w:cs="Arial"/>
        </w:rPr>
        <w:t xml:space="preserve">Brandi Baily responded, </w:t>
      </w:r>
      <w:r w:rsidR="00B1424F">
        <w:rPr>
          <w:rFonts w:ascii="Arial" w:hAnsi="Arial" w:cs="Arial"/>
        </w:rPr>
        <w:t>yes.</w:t>
      </w:r>
    </w:p>
    <w:p w:rsidR="000B169F" w:rsidRPr="000B169F" w:rsidRDefault="00CE3FE7" w:rsidP="000B169F">
      <w:pPr>
        <w:pStyle w:val="NoSpacing"/>
        <w:numPr>
          <w:ilvl w:val="2"/>
          <w:numId w:val="1"/>
        </w:numPr>
        <w:rPr>
          <w:rFonts w:ascii="Arial" w:hAnsi="Arial" w:cs="Arial"/>
        </w:rPr>
      </w:pPr>
      <w:r>
        <w:rPr>
          <w:rFonts w:ascii="Arial" w:hAnsi="Arial" w:cs="Arial"/>
        </w:rPr>
        <w:t xml:space="preserve">Judah Craig </w:t>
      </w:r>
      <w:r w:rsidR="00456725">
        <w:rPr>
          <w:rFonts w:ascii="Arial" w:hAnsi="Arial" w:cs="Arial"/>
        </w:rPr>
        <w:t xml:space="preserve">asked, </w:t>
      </w:r>
      <w:r w:rsidR="00053EAF" w:rsidRPr="00053EAF">
        <w:rPr>
          <w:rStyle w:val="transcript-snippetcontentbodyword"/>
          <w:rFonts w:ascii="Arial" w:hAnsi="Arial" w:cs="Arial"/>
          <w:shd w:val="clear" w:color="auto" w:fill="FBFBFE"/>
        </w:rPr>
        <w:t xml:space="preserve">some of the fee structure </w:t>
      </w:r>
      <w:r w:rsidR="00053EAF">
        <w:rPr>
          <w:rStyle w:val="transcript-snippetcontentbodyword"/>
          <w:rFonts w:ascii="Arial" w:hAnsi="Arial" w:cs="Arial"/>
          <w:shd w:val="clear" w:color="auto" w:fill="FBFBFE"/>
        </w:rPr>
        <w:t xml:space="preserve">has </w:t>
      </w:r>
      <w:r w:rsidR="00053EAF" w:rsidRPr="00053EAF">
        <w:rPr>
          <w:rStyle w:val="transcript-snippetcontentbodyword"/>
          <w:rFonts w:ascii="Arial" w:hAnsi="Arial" w:cs="Arial"/>
          <w:shd w:val="clear" w:color="auto" w:fill="FBFBFE"/>
        </w:rPr>
        <w:t>increased</w:t>
      </w:r>
      <w:r w:rsidR="00053EAF">
        <w:rPr>
          <w:rStyle w:val="transcript-snippetcontentbodyword"/>
          <w:rFonts w:ascii="Arial" w:hAnsi="Arial" w:cs="Arial"/>
          <w:shd w:val="clear" w:color="auto" w:fill="FBFBFE"/>
        </w:rPr>
        <w:t xml:space="preserve">, </w:t>
      </w:r>
      <w:r w:rsidR="00053EAF" w:rsidRPr="00053EAF">
        <w:rPr>
          <w:rStyle w:val="transcript-snippetcontentbodyword"/>
          <w:rFonts w:ascii="Arial" w:hAnsi="Arial" w:cs="Arial"/>
          <w:shd w:val="clear" w:color="auto" w:fill="FBFBFE"/>
        </w:rPr>
        <w:t xml:space="preserve">is </w:t>
      </w:r>
      <w:r w:rsidR="00053EAF">
        <w:rPr>
          <w:rStyle w:val="transcript-snippetcontentbodyword"/>
          <w:rFonts w:ascii="Arial" w:hAnsi="Arial" w:cs="Arial"/>
          <w:shd w:val="clear" w:color="auto" w:fill="FBFBFE"/>
        </w:rPr>
        <w:t xml:space="preserve">that </w:t>
      </w:r>
      <w:r w:rsidR="00053EAF" w:rsidRPr="00053EAF">
        <w:rPr>
          <w:rStyle w:val="transcript-snippetcontentbodyword"/>
          <w:rFonts w:ascii="Arial" w:hAnsi="Arial" w:cs="Arial"/>
          <w:shd w:val="clear" w:color="auto" w:fill="FBFBFE"/>
        </w:rPr>
        <w:t>based on</w:t>
      </w:r>
      <w:r w:rsidR="00053EAF">
        <w:rPr>
          <w:rStyle w:val="transcript-snippetcontentbodyword"/>
          <w:rFonts w:ascii="Arial" w:hAnsi="Arial" w:cs="Arial"/>
          <w:shd w:val="clear" w:color="auto" w:fill="FBFBFE"/>
        </w:rPr>
        <w:t xml:space="preserve"> </w:t>
      </w:r>
      <w:r w:rsidR="00053EAF" w:rsidRPr="00053EAF">
        <w:rPr>
          <w:rStyle w:val="transcript-snippetcontentbodyword"/>
          <w:rFonts w:ascii="Arial" w:hAnsi="Arial" w:cs="Arial"/>
          <w:shd w:val="clear" w:color="auto" w:fill="FBFBFE"/>
        </w:rPr>
        <w:t>personnel and</w:t>
      </w:r>
      <w:r w:rsidR="00053EAF">
        <w:rPr>
          <w:rStyle w:val="transcript-snippetcontentbodyword"/>
          <w:rFonts w:ascii="Arial" w:hAnsi="Arial" w:cs="Arial"/>
          <w:shd w:val="clear" w:color="auto" w:fill="FBFBFE"/>
        </w:rPr>
        <w:t xml:space="preserve"> </w:t>
      </w:r>
      <w:r w:rsidR="00053EAF" w:rsidRPr="00053EAF">
        <w:rPr>
          <w:rStyle w:val="transcript-snippetcontentbodyword"/>
          <w:rFonts w:ascii="Arial" w:hAnsi="Arial" w:cs="Arial"/>
          <w:shd w:val="clear" w:color="auto" w:fill="FBFBFE"/>
        </w:rPr>
        <w:t>the wages going up or is that some of that reinvestment into the technology component?</w:t>
      </w:r>
    </w:p>
    <w:p w:rsidR="00327776" w:rsidRPr="00053EAF" w:rsidRDefault="00053EAF" w:rsidP="00327776">
      <w:pPr>
        <w:pStyle w:val="NoSpacing"/>
        <w:numPr>
          <w:ilvl w:val="3"/>
          <w:numId w:val="1"/>
        </w:numPr>
        <w:rPr>
          <w:rFonts w:ascii="Arial" w:hAnsi="Arial" w:cs="Arial"/>
        </w:rPr>
      </w:pPr>
      <w:r>
        <w:rPr>
          <w:rFonts w:ascii="Arial" w:hAnsi="Arial" w:cs="Arial"/>
        </w:rPr>
        <w:t>B</w:t>
      </w:r>
      <w:r w:rsidRPr="00053EAF">
        <w:rPr>
          <w:rFonts w:ascii="Arial" w:hAnsi="Arial" w:cs="Arial"/>
        </w:rPr>
        <w:t xml:space="preserve">randi Baily responded, no because right now that </w:t>
      </w:r>
      <w:r w:rsidRPr="00053EAF">
        <w:rPr>
          <w:rStyle w:val="transcript-snippetcontentbodyword"/>
          <w:rFonts w:ascii="Arial" w:hAnsi="Arial" w:cs="Arial"/>
          <w:shd w:val="clear" w:color="auto" w:fill="FBFBFE"/>
        </w:rPr>
        <w:t>technology is really the state's budget. So any fee increase that could potentially help the treasurer's office would be through there.</w:t>
      </w:r>
    </w:p>
    <w:p w:rsidR="00C52454" w:rsidRDefault="000614DA" w:rsidP="00C52454">
      <w:pPr>
        <w:pStyle w:val="NoSpacing"/>
        <w:numPr>
          <w:ilvl w:val="2"/>
          <w:numId w:val="1"/>
        </w:numPr>
        <w:rPr>
          <w:rFonts w:ascii="Arial" w:hAnsi="Arial" w:cs="Arial"/>
        </w:rPr>
      </w:pPr>
      <w:r>
        <w:rPr>
          <w:rFonts w:ascii="Arial" w:hAnsi="Arial" w:cs="Arial"/>
        </w:rPr>
        <w:t xml:space="preserve">Diane Gjerstad </w:t>
      </w:r>
      <w:r w:rsidR="00AD4DF8">
        <w:rPr>
          <w:rFonts w:ascii="Arial" w:hAnsi="Arial" w:cs="Arial"/>
        </w:rPr>
        <w:t>asked</w:t>
      </w:r>
      <w:r w:rsidR="00C90706">
        <w:rPr>
          <w:rFonts w:ascii="Arial" w:hAnsi="Arial" w:cs="Arial"/>
        </w:rPr>
        <w:t xml:space="preserve">, </w:t>
      </w:r>
      <w:r>
        <w:rPr>
          <w:rFonts w:ascii="Arial" w:hAnsi="Arial" w:cs="Arial"/>
        </w:rPr>
        <w:t>so that’s two FTE that you are using for those two sites, how are you paying for those?</w:t>
      </w:r>
    </w:p>
    <w:p w:rsidR="00964BE0" w:rsidRDefault="000614DA" w:rsidP="005711DC">
      <w:pPr>
        <w:pStyle w:val="NoSpacing"/>
        <w:numPr>
          <w:ilvl w:val="3"/>
          <w:numId w:val="1"/>
        </w:numPr>
        <w:rPr>
          <w:rFonts w:ascii="Arial" w:hAnsi="Arial" w:cs="Arial"/>
        </w:rPr>
      </w:pPr>
      <w:r>
        <w:rPr>
          <w:rFonts w:ascii="Arial" w:hAnsi="Arial" w:cs="Arial"/>
        </w:rPr>
        <w:t>Brandi Baily responded, I pull somebody from a Douglas or a Kellogg location and putting them there for the day and redeploying them.</w:t>
      </w:r>
    </w:p>
    <w:p w:rsidR="00D97B4E" w:rsidRPr="00496430" w:rsidRDefault="000614DA" w:rsidP="00496430">
      <w:pPr>
        <w:pStyle w:val="NoSpacing"/>
        <w:numPr>
          <w:ilvl w:val="2"/>
          <w:numId w:val="1"/>
        </w:numPr>
        <w:rPr>
          <w:rFonts w:ascii="Arial" w:hAnsi="Arial" w:cs="Arial"/>
        </w:rPr>
      </w:pPr>
      <w:r>
        <w:rPr>
          <w:rFonts w:ascii="Arial" w:hAnsi="Arial" w:cs="Arial"/>
        </w:rPr>
        <w:t xml:space="preserve">Judah Craig </w:t>
      </w:r>
      <w:r w:rsidR="00D97B4E" w:rsidRPr="00496430">
        <w:rPr>
          <w:rFonts w:ascii="Arial" w:hAnsi="Arial" w:cs="Arial"/>
        </w:rPr>
        <w:t>asked,</w:t>
      </w:r>
      <w:r w:rsidR="00C90706">
        <w:rPr>
          <w:rFonts w:ascii="Arial" w:hAnsi="Arial" w:cs="Arial"/>
        </w:rPr>
        <w:t xml:space="preserve"> </w:t>
      </w:r>
      <w:r w:rsidRPr="000614DA">
        <w:rPr>
          <w:rStyle w:val="transcript-snippetcontentbodyword"/>
          <w:rFonts w:ascii="Arial" w:hAnsi="Arial" w:cs="Arial"/>
          <w:shd w:val="clear" w:color="auto" w:fill="FBFBFE"/>
        </w:rPr>
        <w:t>so has the online, gained any traction with people that do it online</w:t>
      </w:r>
      <w:r>
        <w:rPr>
          <w:rStyle w:val="transcript-snippetcontentbodyword"/>
          <w:rFonts w:ascii="Arial" w:hAnsi="Arial" w:cs="Arial"/>
          <w:shd w:val="clear" w:color="auto" w:fill="FBFBFE"/>
        </w:rPr>
        <w:t xml:space="preserve">? </w:t>
      </w:r>
      <w:r w:rsidRPr="000614DA">
        <w:rPr>
          <w:rStyle w:val="transcript-snippetcontentbodyword"/>
          <w:rFonts w:ascii="Arial" w:hAnsi="Arial" w:cs="Arial"/>
          <w:shd w:val="clear" w:color="auto" w:fill="FBFBFE"/>
        </w:rPr>
        <w:t>Does that cut down any of that demand?</w:t>
      </w:r>
    </w:p>
    <w:p w:rsidR="00496430" w:rsidRPr="006C2496" w:rsidRDefault="000614DA" w:rsidP="00257860">
      <w:pPr>
        <w:pStyle w:val="NoSpacing"/>
        <w:numPr>
          <w:ilvl w:val="3"/>
          <w:numId w:val="1"/>
        </w:numPr>
        <w:rPr>
          <w:rFonts w:ascii="Arial" w:hAnsi="Arial" w:cs="Arial"/>
        </w:rPr>
      </w:pPr>
      <w:r>
        <w:rPr>
          <w:rFonts w:ascii="Arial" w:hAnsi="Arial" w:cs="Arial"/>
        </w:rPr>
        <w:t xml:space="preserve">Brandi Baily </w:t>
      </w:r>
      <w:r w:rsidR="00496430">
        <w:rPr>
          <w:rFonts w:ascii="Arial" w:hAnsi="Arial" w:cs="Arial"/>
        </w:rPr>
        <w:t>responded,</w:t>
      </w:r>
      <w:r w:rsidR="001D0E9C">
        <w:rPr>
          <w:rFonts w:ascii="Arial" w:hAnsi="Arial" w:cs="Arial"/>
        </w:rPr>
        <w:t xml:space="preserve"> </w:t>
      </w:r>
      <w:r>
        <w:rPr>
          <w:rFonts w:ascii="Arial" w:hAnsi="Arial" w:cs="Arial"/>
        </w:rPr>
        <w:t xml:space="preserve">yes. It has but there have been issues. When people </w:t>
      </w:r>
      <w:r w:rsidR="006C2496">
        <w:rPr>
          <w:rFonts w:ascii="Arial" w:hAnsi="Arial" w:cs="Arial"/>
        </w:rPr>
        <w:t>try</w:t>
      </w:r>
      <w:r>
        <w:rPr>
          <w:rFonts w:ascii="Arial" w:hAnsi="Arial" w:cs="Arial"/>
        </w:rPr>
        <w:t xml:space="preserve"> to renew online and they can’t, this is why. </w:t>
      </w:r>
      <w:r w:rsidR="006C2496" w:rsidRPr="006C2496">
        <w:rPr>
          <w:rStyle w:val="transcript-snippetcontentbodyword"/>
          <w:rFonts w:ascii="Arial" w:hAnsi="Arial" w:cs="Arial"/>
          <w:shd w:val="clear" w:color="auto" w:fill="FBFBFE"/>
        </w:rPr>
        <w:t>E</w:t>
      </w:r>
      <w:r w:rsidRPr="006C2496">
        <w:rPr>
          <w:rStyle w:val="transcript-snippetcontentbodyword"/>
          <w:rFonts w:ascii="Arial" w:hAnsi="Arial" w:cs="Arial"/>
          <w:shd w:val="clear" w:color="auto" w:fill="FBFBFE"/>
        </w:rPr>
        <w:t xml:space="preserve">ach month at the beginning of the month, all the insurance companies send the file to the state and the state </w:t>
      </w:r>
      <w:r w:rsidR="006C2496">
        <w:rPr>
          <w:rStyle w:val="transcript-snippetcontentbodyword"/>
          <w:rFonts w:ascii="Arial" w:hAnsi="Arial" w:cs="Arial"/>
          <w:shd w:val="clear" w:color="auto" w:fill="FBFBFE"/>
        </w:rPr>
        <w:t>has to</w:t>
      </w:r>
      <w:r w:rsidRPr="006C2496">
        <w:rPr>
          <w:rStyle w:val="transcript-snippetcontentbodyword"/>
          <w:rFonts w:ascii="Arial" w:hAnsi="Arial" w:cs="Arial"/>
          <w:shd w:val="clear" w:color="auto" w:fill="FBFBFE"/>
        </w:rPr>
        <w:t xml:space="preserve"> verify you have insurance</w:t>
      </w:r>
      <w:r w:rsidR="006C2496" w:rsidRPr="006C2496">
        <w:rPr>
          <w:rStyle w:val="transcript-snippetcontentbodyword"/>
          <w:rFonts w:ascii="Arial" w:hAnsi="Arial" w:cs="Arial"/>
          <w:shd w:val="clear" w:color="auto" w:fill="FBFBFE"/>
        </w:rPr>
        <w:t xml:space="preserve"> but they only do it one time. So if you miss that deadline and its time for you to renew, you’re not going to be able too.</w:t>
      </w:r>
      <w:r w:rsidR="006C2496">
        <w:rPr>
          <w:rStyle w:val="transcript-snippetcontentbodyword"/>
          <w:rFonts w:ascii="Arial" w:hAnsi="Arial" w:cs="Arial"/>
          <w:shd w:val="clear" w:color="auto" w:fill="FBFBFE"/>
        </w:rPr>
        <w:t xml:space="preserve"> Yes, it’s convenient but with the fees we receive from this process, </w:t>
      </w:r>
      <w:r w:rsidR="006C2496" w:rsidRPr="006C2496">
        <w:rPr>
          <w:rStyle w:val="transcript-snippetcontentbodyword"/>
          <w:rFonts w:ascii="Arial" w:hAnsi="Arial" w:cs="Arial"/>
          <w:shd w:val="clear" w:color="auto" w:fill="FBFBFE"/>
        </w:rPr>
        <w:t xml:space="preserve">if you use it online, </w:t>
      </w:r>
      <w:r w:rsidR="006C2496" w:rsidRPr="006C2496">
        <w:rPr>
          <w:rStyle w:val="transcript-snippetcontentbodyword"/>
          <w:rFonts w:ascii="Arial" w:hAnsi="Arial" w:cs="Arial"/>
          <w:shd w:val="clear" w:color="auto" w:fill="FBFBFE"/>
        </w:rPr>
        <w:lastRenderedPageBreak/>
        <w:t>you don't get charged that fee. So that facility fee is what we use to help fund our operations and we don’t receive it through online.</w:t>
      </w:r>
    </w:p>
    <w:p w:rsidR="00257860" w:rsidRDefault="00723910" w:rsidP="00257860">
      <w:pPr>
        <w:pStyle w:val="NoSpacing"/>
        <w:numPr>
          <w:ilvl w:val="2"/>
          <w:numId w:val="1"/>
        </w:numPr>
        <w:rPr>
          <w:rFonts w:ascii="Arial" w:hAnsi="Arial" w:cs="Arial"/>
        </w:rPr>
      </w:pPr>
      <w:r>
        <w:rPr>
          <w:rFonts w:ascii="Arial" w:hAnsi="Arial" w:cs="Arial"/>
        </w:rPr>
        <w:t xml:space="preserve">Judah Craig </w:t>
      </w:r>
      <w:r w:rsidR="00496430">
        <w:rPr>
          <w:rFonts w:ascii="Arial" w:hAnsi="Arial" w:cs="Arial"/>
        </w:rPr>
        <w:t>asked</w:t>
      </w:r>
      <w:r w:rsidR="00576957">
        <w:rPr>
          <w:rFonts w:ascii="Arial" w:hAnsi="Arial" w:cs="Arial"/>
        </w:rPr>
        <w:t>,</w:t>
      </w:r>
      <w:r>
        <w:rPr>
          <w:rFonts w:ascii="Arial" w:hAnsi="Arial" w:cs="Arial"/>
        </w:rPr>
        <w:t xml:space="preserve"> are you the one who design what our tags look like?</w:t>
      </w:r>
      <w:r w:rsidR="00576957">
        <w:rPr>
          <w:rFonts w:ascii="Arial" w:hAnsi="Arial" w:cs="Arial"/>
        </w:rPr>
        <w:t xml:space="preserve"> </w:t>
      </w:r>
    </w:p>
    <w:p w:rsidR="00B66C7E" w:rsidRPr="00723910" w:rsidRDefault="006C2496" w:rsidP="00723910">
      <w:pPr>
        <w:pStyle w:val="NoSpacing"/>
        <w:numPr>
          <w:ilvl w:val="3"/>
          <w:numId w:val="1"/>
        </w:numPr>
        <w:rPr>
          <w:rFonts w:ascii="Arial" w:hAnsi="Arial" w:cs="Arial"/>
        </w:rPr>
      </w:pPr>
      <w:r>
        <w:rPr>
          <w:rFonts w:ascii="Arial" w:hAnsi="Arial" w:cs="Arial"/>
        </w:rPr>
        <w:t xml:space="preserve">Brandi Baily </w:t>
      </w:r>
      <w:r w:rsidR="00257860" w:rsidRPr="00257860">
        <w:rPr>
          <w:rFonts w:ascii="Arial" w:hAnsi="Arial" w:cs="Arial"/>
        </w:rPr>
        <w:t>responded,</w:t>
      </w:r>
      <w:r w:rsidR="00723910">
        <w:rPr>
          <w:rFonts w:ascii="Arial" w:hAnsi="Arial" w:cs="Arial"/>
        </w:rPr>
        <w:t xml:space="preserve"> no, another common misconception. That is 100% up to the State.</w:t>
      </w:r>
      <w:r w:rsidR="00576957">
        <w:rPr>
          <w:rFonts w:ascii="Arial" w:hAnsi="Arial" w:cs="Arial"/>
        </w:rPr>
        <w:t xml:space="preserve"> </w:t>
      </w:r>
    </w:p>
    <w:p w:rsidR="00576957" w:rsidRPr="00F1365C" w:rsidRDefault="00723910" w:rsidP="00F1365C">
      <w:pPr>
        <w:pStyle w:val="ListParagraph"/>
        <w:numPr>
          <w:ilvl w:val="2"/>
          <w:numId w:val="1"/>
        </w:numPr>
        <w:spacing w:after="0" w:line="240" w:lineRule="auto"/>
        <w:rPr>
          <w:rFonts w:ascii="Arial" w:hAnsi="Arial" w:cs="Arial"/>
        </w:rPr>
      </w:pPr>
      <w:r>
        <w:rPr>
          <w:rFonts w:ascii="Arial" w:hAnsi="Arial" w:cs="Arial"/>
        </w:rPr>
        <w:t>Judah Craig asked, Sedgwick County is the last county to contribute to subsidize right?</w:t>
      </w:r>
    </w:p>
    <w:p w:rsidR="00E65FA4" w:rsidRDefault="00723910" w:rsidP="00723910">
      <w:pPr>
        <w:pStyle w:val="NoSpacing"/>
        <w:numPr>
          <w:ilvl w:val="3"/>
          <w:numId w:val="1"/>
        </w:numPr>
        <w:rPr>
          <w:rFonts w:ascii="Arial" w:hAnsi="Arial" w:cs="Arial"/>
        </w:rPr>
      </w:pPr>
      <w:r>
        <w:rPr>
          <w:rFonts w:ascii="Arial" w:hAnsi="Arial" w:cs="Arial"/>
        </w:rPr>
        <w:t xml:space="preserve">Brandi Baily </w:t>
      </w:r>
      <w:r w:rsidR="00257860">
        <w:rPr>
          <w:rFonts w:ascii="Arial" w:hAnsi="Arial" w:cs="Arial"/>
        </w:rPr>
        <w:t xml:space="preserve">responded, </w:t>
      </w:r>
      <w:r w:rsidRPr="00723910">
        <w:rPr>
          <w:rStyle w:val="transcript-snippetcontentbodyword"/>
          <w:rFonts w:ascii="Arial" w:hAnsi="Arial" w:cs="Arial"/>
          <w:shd w:val="clear" w:color="auto" w:fill="FBFBFE"/>
        </w:rPr>
        <w:t>yes. So, like I said last year was the first year that we had to go to the commission to ask the commission to help subsidize</w:t>
      </w:r>
      <w:r>
        <w:rPr>
          <w:rStyle w:val="transcript-snippetcontentbodyword"/>
          <w:rFonts w:ascii="Arial" w:hAnsi="Arial" w:cs="Arial"/>
          <w:shd w:val="clear" w:color="auto" w:fill="FBFBFE"/>
        </w:rPr>
        <w:t xml:space="preserve"> the tag office. But we don’t see that being a future thing unless legislation changes.</w:t>
      </w:r>
    </w:p>
    <w:p w:rsidR="00DB5BCC" w:rsidRDefault="00E65FA4" w:rsidP="00ED0F1C">
      <w:pPr>
        <w:pStyle w:val="NoSpacing"/>
        <w:numPr>
          <w:ilvl w:val="2"/>
          <w:numId w:val="1"/>
        </w:numPr>
        <w:rPr>
          <w:rFonts w:ascii="Arial" w:hAnsi="Arial" w:cs="Arial"/>
        </w:rPr>
      </w:pPr>
      <w:r>
        <w:rPr>
          <w:rFonts w:ascii="Arial" w:hAnsi="Arial" w:cs="Arial"/>
        </w:rPr>
        <w:t xml:space="preserve">Diane Gjerstad </w:t>
      </w:r>
      <w:r w:rsidR="00886479">
        <w:rPr>
          <w:rFonts w:ascii="Arial" w:hAnsi="Arial" w:cs="Arial"/>
        </w:rPr>
        <w:t xml:space="preserve">asked, </w:t>
      </w:r>
      <w:r w:rsidR="00F96FD8">
        <w:rPr>
          <w:rFonts w:ascii="Arial" w:hAnsi="Arial" w:cs="Arial"/>
        </w:rPr>
        <w:t>was the issue that it was supposed to be exempt or the value?</w:t>
      </w:r>
    </w:p>
    <w:p w:rsidR="00257A63" w:rsidRDefault="00723910" w:rsidP="00723910">
      <w:pPr>
        <w:pStyle w:val="NoSpacing"/>
        <w:numPr>
          <w:ilvl w:val="3"/>
          <w:numId w:val="1"/>
        </w:numPr>
        <w:rPr>
          <w:rFonts w:ascii="Arial" w:hAnsi="Arial" w:cs="Arial"/>
        </w:rPr>
      </w:pPr>
      <w:r>
        <w:rPr>
          <w:rFonts w:ascii="Arial" w:hAnsi="Arial" w:cs="Arial"/>
        </w:rPr>
        <w:t xml:space="preserve">Brandi Baily </w:t>
      </w:r>
      <w:r w:rsidR="000B3E14">
        <w:rPr>
          <w:rFonts w:ascii="Arial" w:hAnsi="Arial" w:cs="Arial"/>
        </w:rPr>
        <w:t>responded,</w:t>
      </w:r>
      <w:r w:rsidR="00F96FD8">
        <w:rPr>
          <w:rFonts w:ascii="Arial" w:hAnsi="Arial" w:cs="Arial"/>
        </w:rPr>
        <w:t xml:space="preserve"> it was the value.</w:t>
      </w:r>
    </w:p>
    <w:p w:rsidR="00CE76F5" w:rsidRDefault="00E97782" w:rsidP="00CE76F5">
      <w:pPr>
        <w:pStyle w:val="NoSpacing"/>
        <w:numPr>
          <w:ilvl w:val="2"/>
          <w:numId w:val="1"/>
        </w:numPr>
        <w:rPr>
          <w:rFonts w:ascii="Arial" w:hAnsi="Arial" w:cs="Arial"/>
        </w:rPr>
      </w:pPr>
      <w:r>
        <w:rPr>
          <w:rFonts w:ascii="Arial" w:hAnsi="Arial" w:cs="Arial"/>
        </w:rPr>
        <w:t xml:space="preserve">Diane Gjerstad </w:t>
      </w:r>
      <w:r w:rsidR="00257A63">
        <w:rPr>
          <w:rFonts w:ascii="Arial" w:hAnsi="Arial" w:cs="Arial"/>
        </w:rPr>
        <w:t xml:space="preserve">asked, </w:t>
      </w:r>
      <w:r w:rsidR="00F96FD8">
        <w:rPr>
          <w:rFonts w:ascii="Arial" w:hAnsi="Arial" w:cs="Arial"/>
        </w:rPr>
        <w:t>do you physically keep abstracts and deeds in your office?</w:t>
      </w:r>
    </w:p>
    <w:p w:rsidR="008E36EC" w:rsidRPr="008E36EC" w:rsidRDefault="00F96FD8" w:rsidP="008E36EC">
      <w:pPr>
        <w:pStyle w:val="NoSpacing"/>
        <w:numPr>
          <w:ilvl w:val="3"/>
          <w:numId w:val="1"/>
        </w:numPr>
        <w:rPr>
          <w:rFonts w:ascii="Arial" w:hAnsi="Arial" w:cs="Arial"/>
        </w:rPr>
      </w:pPr>
      <w:r>
        <w:rPr>
          <w:rFonts w:ascii="Arial" w:hAnsi="Arial" w:cs="Arial"/>
        </w:rPr>
        <w:t xml:space="preserve">Brandi Baily </w:t>
      </w:r>
      <w:r w:rsidR="00E67519">
        <w:rPr>
          <w:rFonts w:ascii="Arial" w:hAnsi="Arial" w:cs="Arial"/>
        </w:rPr>
        <w:t xml:space="preserve">responded, </w:t>
      </w:r>
      <w:r>
        <w:rPr>
          <w:rFonts w:ascii="Arial" w:hAnsi="Arial" w:cs="Arial"/>
        </w:rPr>
        <w:t>the Register of Deeds keeps all of the deeds and her office is right next to mine. She’s got everything online from 1950’s to now but anything going back to the 1800’s is in books.</w:t>
      </w:r>
    </w:p>
    <w:p w:rsidR="00686C03" w:rsidRPr="00F57EF5" w:rsidRDefault="00F96FD8" w:rsidP="00686C03">
      <w:pPr>
        <w:pStyle w:val="NoSpacing"/>
        <w:numPr>
          <w:ilvl w:val="2"/>
          <w:numId w:val="1"/>
        </w:numPr>
        <w:rPr>
          <w:rFonts w:ascii="Arial" w:hAnsi="Arial" w:cs="Arial"/>
        </w:rPr>
      </w:pPr>
      <w:r>
        <w:rPr>
          <w:rFonts w:ascii="Arial" w:hAnsi="Arial" w:cs="Arial"/>
        </w:rPr>
        <w:t xml:space="preserve">Judah Craig </w:t>
      </w:r>
      <w:r w:rsidR="00513DD3" w:rsidRPr="00F57EF5">
        <w:rPr>
          <w:rFonts w:ascii="Arial" w:hAnsi="Arial" w:cs="Arial"/>
        </w:rPr>
        <w:t>asked</w:t>
      </w:r>
      <w:r w:rsidRPr="00F57EF5">
        <w:rPr>
          <w:rFonts w:ascii="Arial" w:hAnsi="Arial" w:cs="Arial"/>
        </w:rPr>
        <w:t xml:space="preserve">, </w:t>
      </w:r>
      <w:r>
        <w:rPr>
          <w:rFonts w:ascii="Arial" w:hAnsi="Arial" w:cs="Arial"/>
        </w:rPr>
        <w:t xml:space="preserve">Commissioner </w:t>
      </w:r>
      <w:proofErr w:type="gramStart"/>
      <w:r>
        <w:rPr>
          <w:rFonts w:ascii="Arial" w:hAnsi="Arial" w:cs="Arial"/>
        </w:rPr>
        <w:t>do</w:t>
      </w:r>
      <w:proofErr w:type="gramEnd"/>
      <w:r>
        <w:rPr>
          <w:rFonts w:ascii="Arial" w:hAnsi="Arial" w:cs="Arial"/>
        </w:rPr>
        <w:t xml:space="preserve"> you have anything you’d like to update us on?</w:t>
      </w:r>
    </w:p>
    <w:p w:rsidR="009B464C" w:rsidRDefault="00F96FD8" w:rsidP="00F96FD8">
      <w:pPr>
        <w:pStyle w:val="NoSpacing"/>
        <w:numPr>
          <w:ilvl w:val="3"/>
          <w:numId w:val="1"/>
        </w:numPr>
        <w:rPr>
          <w:rFonts w:ascii="Arial" w:hAnsi="Arial" w:cs="Arial"/>
        </w:rPr>
      </w:pPr>
      <w:r>
        <w:rPr>
          <w:rFonts w:ascii="Arial" w:hAnsi="Arial" w:cs="Arial"/>
        </w:rPr>
        <w:t xml:space="preserve">Pete Meitzner </w:t>
      </w:r>
      <w:r w:rsidR="00F57EF5" w:rsidRPr="00F57EF5">
        <w:rPr>
          <w:rFonts w:ascii="Arial" w:hAnsi="Arial" w:cs="Arial"/>
        </w:rPr>
        <w:t>responded</w:t>
      </w:r>
      <w:r w:rsidR="00513DD3" w:rsidRPr="00F57EF5">
        <w:rPr>
          <w:rFonts w:ascii="Arial" w:hAnsi="Arial" w:cs="Arial"/>
        </w:rPr>
        <w:t>,</w:t>
      </w:r>
      <w:r>
        <w:rPr>
          <w:rFonts w:ascii="Arial" w:hAnsi="Arial" w:cs="Arial"/>
        </w:rPr>
        <w:t xml:space="preserve"> by our next meeting we will hopefully know the location of our State Mental Health Hospital and same with the MAC Center even though this is more under the City’s purview. The winter shelter we helped with, </w:t>
      </w:r>
      <w:r w:rsidR="00A325DE">
        <w:rPr>
          <w:rFonts w:ascii="Arial" w:hAnsi="Arial" w:cs="Arial"/>
        </w:rPr>
        <w:t>has had people in it but it hasn’t been used that much.</w:t>
      </w:r>
    </w:p>
    <w:p w:rsidR="00A325DE" w:rsidRPr="00F57EF5" w:rsidRDefault="00A325DE" w:rsidP="00F96FD8">
      <w:pPr>
        <w:pStyle w:val="NoSpacing"/>
        <w:numPr>
          <w:ilvl w:val="3"/>
          <w:numId w:val="1"/>
        </w:numPr>
        <w:rPr>
          <w:rFonts w:ascii="Arial" w:hAnsi="Arial" w:cs="Arial"/>
        </w:rPr>
      </w:pPr>
      <w:r>
        <w:rPr>
          <w:rFonts w:ascii="Arial" w:hAnsi="Arial" w:cs="Arial"/>
        </w:rPr>
        <w:t>Steven Burt responded, the giant problem is we moved it out of the downtown area and its playing out exactly as we guessed the worst case scenario as there are now more encampments. They don’t want to travel away from downtown.</w:t>
      </w:r>
    </w:p>
    <w:p w:rsidR="00257A63" w:rsidRPr="00257A63" w:rsidRDefault="00A325DE" w:rsidP="00257A63">
      <w:pPr>
        <w:pStyle w:val="NoSpacing"/>
        <w:numPr>
          <w:ilvl w:val="2"/>
          <w:numId w:val="1"/>
        </w:numPr>
        <w:rPr>
          <w:rFonts w:ascii="Arial" w:hAnsi="Arial" w:cs="Arial"/>
        </w:rPr>
      </w:pPr>
      <w:r>
        <w:rPr>
          <w:rFonts w:ascii="Arial" w:hAnsi="Arial" w:cs="Arial"/>
        </w:rPr>
        <w:t xml:space="preserve">Judah Craig </w:t>
      </w:r>
      <w:r w:rsidR="00257A63" w:rsidRPr="00257A63">
        <w:rPr>
          <w:rFonts w:ascii="Arial" w:hAnsi="Arial" w:cs="Arial"/>
        </w:rPr>
        <w:t xml:space="preserve">asked, </w:t>
      </w:r>
      <w:r>
        <w:rPr>
          <w:rFonts w:ascii="Arial" w:hAnsi="Arial" w:cs="Arial"/>
        </w:rPr>
        <w:t>what is the hesitation, it got cold and its rough enough, that you would assume?</w:t>
      </w:r>
    </w:p>
    <w:p w:rsidR="009B464C" w:rsidRDefault="009B464C" w:rsidP="00F96FD8">
      <w:pPr>
        <w:pStyle w:val="NoSpacing"/>
        <w:numPr>
          <w:ilvl w:val="3"/>
          <w:numId w:val="1"/>
        </w:numPr>
        <w:rPr>
          <w:rFonts w:ascii="Arial" w:hAnsi="Arial" w:cs="Arial"/>
        </w:rPr>
      </w:pPr>
      <w:r>
        <w:rPr>
          <w:rFonts w:ascii="Arial" w:hAnsi="Arial" w:cs="Arial"/>
        </w:rPr>
        <w:t>Steven Burt responded,</w:t>
      </w:r>
      <w:r w:rsidR="00A325DE">
        <w:rPr>
          <w:rFonts w:ascii="Arial" w:hAnsi="Arial" w:cs="Arial"/>
        </w:rPr>
        <w:t xml:space="preserve"> these are hardy people. They are on their own, no rules. We don’t think they are living their best life but they might think they are. That is not their reality even if it doesn’t make sense to us.</w:t>
      </w:r>
      <w:r w:rsidR="00941130">
        <w:rPr>
          <w:rFonts w:ascii="Arial" w:hAnsi="Arial" w:cs="Arial"/>
        </w:rPr>
        <w:t xml:space="preserve"> At the end of the day, without a year-round, low barrier, shelter, we can’t keep a system moving.</w:t>
      </w:r>
    </w:p>
    <w:p w:rsidR="002259BA" w:rsidRDefault="00941130" w:rsidP="002259BA">
      <w:pPr>
        <w:pStyle w:val="NoSpacing"/>
        <w:numPr>
          <w:ilvl w:val="2"/>
          <w:numId w:val="1"/>
        </w:numPr>
        <w:rPr>
          <w:rFonts w:ascii="Arial" w:hAnsi="Arial" w:cs="Arial"/>
        </w:rPr>
      </w:pPr>
      <w:r>
        <w:rPr>
          <w:rFonts w:ascii="Arial" w:hAnsi="Arial" w:cs="Arial"/>
        </w:rPr>
        <w:t xml:space="preserve">Judah Craig asked, when you say low barrier, is that information that needs to be collected on </w:t>
      </w:r>
      <w:proofErr w:type="gramStart"/>
      <w:r>
        <w:rPr>
          <w:rFonts w:ascii="Arial" w:hAnsi="Arial" w:cs="Arial"/>
        </w:rPr>
        <w:t>arrival?</w:t>
      </w:r>
      <w:proofErr w:type="gramEnd"/>
    </w:p>
    <w:p w:rsidR="007F7822" w:rsidRPr="007F7822" w:rsidRDefault="00941130" w:rsidP="000B5D93">
      <w:pPr>
        <w:pStyle w:val="NoSpacing"/>
        <w:numPr>
          <w:ilvl w:val="3"/>
          <w:numId w:val="1"/>
        </w:numPr>
        <w:rPr>
          <w:rFonts w:ascii="Arial" w:hAnsi="Arial" w:cs="Arial"/>
        </w:rPr>
      </w:pPr>
      <w:r>
        <w:rPr>
          <w:rFonts w:ascii="Arial" w:hAnsi="Arial" w:cs="Arial"/>
        </w:rPr>
        <w:t xml:space="preserve">Steven Burt </w:t>
      </w:r>
      <w:r w:rsidR="007F7822">
        <w:rPr>
          <w:rFonts w:ascii="Arial" w:hAnsi="Arial" w:cs="Arial"/>
        </w:rPr>
        <w:t xml:space="preserve">responded, </w:t>
      </w:r>
      <w:r>
        <w:rPr>
          <w:rFonts w:ascii="Arial" w:hAnsi="Arial" w:cs="Arial"/>
        </w:rPr>
        <w:t>no, it’s when a person has a dog, a person is drunk, a person’s high.</w:t>
      </w:r>
    </w:p>
    <w:p w:rsidR="002259BA" w:rsidRDefault="007F7822" w:rsidP="002259BA">
      <w:pPr>
        <w:pStyle w:val="NoSpacing"/>
        <w:numPr>
          <w:ilvl w:val="2"/>
          <w:numId w:val="1"/>
        </w:numPr>
        <w:rPr>
          <w:rFonts w:ascii="Arial" w:hAnsi="Arial" w:cs="Arial"/>
        </w:rPr>
      </w:pPr>
      <w:r>
        <w:rPr>
          <w:rFonts w:ascii="Arial" w:hAnsi="Arial" w:cs="Arial"/>
        </w:rPr>
        <w:t>Jackie Kelly</w:t>
      </w:r>
      <w:r w:rsidR="007A6301">
        <w:rPr>
          <w:rFonts w:ascii="Arial" w:hAnsi="Arial" w:cs="Arial"/>
        </w:rPr>
        <w:t xml:space="preserve"> </w:t>
      </w:r>
      <w:r w:rsidR="007A6301" w:rsidRPr="00257A63">
        <w:rPr>
          <w:rFonts w:ascii="Arial" w:hAnsi="Arial" w:cs="Arial"/>
        </w:rPr>
        <w:t>asked</w:t>
      </w:r>
      <w:r w:rsidR="007A6301">
        <w:rPr>
          <w:rFonts w:ascii="Arial" w:hAnsi="Arial" w:cs="Arial"/>
        </w:rPr>
        <w:t xml:space="preserve">, </w:t>
      </w:r>
      <w:r w:rsidR="00941130">
        <w:rPr>
          <w:rFonts w:ascii="Arial" w:hAnsi="Arial" w:cs="Arial"/>
        </w:rPr>
        <w:t>so with the temperatures we had the past week, people were not turning in? Where were they?</w:t>
      </w:r>
    </w:p>
    <w:p w:rsidR="002259BA" w:rsidRDefault="00941130" w:rsidP="002259BA">
      <w:pPr>
        <w:pStyle w:val="NoSpacing"/>
        <w:numPr>
          <w:ilvl w:val="3"/>
          <w:numId w:val="1"/>
        </w:numPr>
        <w:rPr>
          <w:rFonts w:ascii="Arial" w:hAnsi="Arial" w:cs="Arial"/>
        </w:rPr>
      </w:pPr>
      <w:r>
        <w:rPr>
          <w:rFonts w:ascii="Arial" w:hAnsi="Arial" w:cs="Arial"/>
        </w:rPr>
        <w:t xml:space="preserve">Steven Burt </w:t>
      </w:r>
      <w:r w:rsidR="007F7822">
        <w:rPr>
          <w:rFonts w:ascii="Arial" w:hAnsi="Arial" w:cs="Arial"/>
        </w:rPr>
        <w:t>responded</w:t>
      </w:r>
      <w:r w:rsidR="002259BA">
        <w:rPr>
          <w:rFonts w:ascii="Arial" w:hAnsi="Arial" w:cs="Arial"/>
        </w:rPr>
        <w:t>,</w:t>
      </w:r>
      <w:r w:rsidR="007A6301">
        <w:rPr>
          <w:rFonts w:ascii="Arial" w:hAnsi="Arial" w:cs="Arial"/>
        </w:rPr>
        <w:t xml:space="preserve"> </w:t>
      </w:r>
      <w:r>
        <w:rPr>
          <w:rFonts w:ascii="Arial" w:hAnsi="Arial" w:cs="Arial"/>
        </w:rPr>
        <w:t>they survived. They are probably huddling under over passes and in ditches.</w:t>
      </w:r>
    </w:p>
    <w:p w:rsidR="00941130" w:rsidRDefault="00941130" w:rsidP="002259BA">
      <w:pPr>
        <w:pStyle w:val="NoSpacing"/>
        <w:numPr>
          <w:ilvl w:val="3"/>
          <w:numId w:val="1"/>
        </w:numPr>
        <w:rPr>
          <w:rFonts w:ascii="Arial" w:hAnsi="Arial" w:cs="Arial"/>
        </w:rPr>
      </w:pPr>
      <w:r>
        <w:rPr>
          <w:rFonts w:ascii="Arial" w:hAnsi="Arial" w:cs="Arial"/>
        </w:rPr>
        <w:t>Pete Meitzner responded, there has been an uptick with little pocket fires.</w:t>
      </w:r>
    </w:p>
    <w:p w:rsidR="007A6301" w:rsidRDefault="00941130" w:rsidP="007A6301">
      <w:pPr>
        <w:pStyle w:val="NoSpacing"/>
        <w:numPr>
          <w:ilvl w:val="2"/>
          <w:numId w:val="1"/>
        </w:numPr>
        <w:rPr>
          <w:rFonts w:ascii="Arial" w:hAnsi="Arial" w:cs="Arial"/>
        </w:rPr>
      </w:pPr>
      <w:r>
        <w:rPr>
          <w:rFonts w:ascii="Arial" w:hAnsi="Arial" w:cs="Arial"/>
        </w:rPr>
        <w:t xml:space="preserve">Diane Gjerstad </w:t>
      </w:r>
      <w:r w:rsidR="007F7822">
        <w:rPr>
          <w:rFonts w:ascii="Arial" w:hAnsi="Arial" w:cs="Arial"/>
        </w:rPr>
        <w:t xml:space="preserve">asked, </w:t>
      </w:r>
      <w:r>
        <w:rPr>
          <w:rFonts w:ascii="Arial" w:hAnsi="Arial" w:cs="Arial"/>
        </w:rPr>
        <w:t>what did you say the census was on the really cold day at the shelter?</w:t>
      </w:r>
    </w:p>
    <w:p w:rsidR="007A6301" w:rsidRDefault="00941130" w:rsidP="007A6301">
      <w:pPr>
        <w:pStyle w:val="NoSpacing"/>
        <w:numPr>
          <w:ilvl w:val="3"/>
          <w:numId w:val="1"/>
        </w:numPr>
        <w:rPr>
          <w:rFonts w:ascii="Arial" w:hAnsi="Arial" w:cs="Arial"/>
        </w:rPr>
      </w:pPr>
      <w:r>
        <w:rPr>
          <w:rFonts w:ascii="Arial" w:hAnsi="Arial" w:cs="Arial"/>
        </w:rPr>
        <w:t xml:space="preserve">Steven Burt </w:t>
      </w:r>
      <w:r w:rsidR="007F7822">
        <w:rPr>
          <w:rFonts w:ascii="Arial" w:hAnsi="Arial" w:cs="Arial"/>
        </w:rPr>
        <w:t>responded</w:t>
      </w:r>
      <w:r w:rsidR="007A6301">
        <w:rPr>
          <w:rFonts w:ascii="Arial" w:hAnsi="Arial" w:cs="Arial"/>
        </w:rPr>
        <w:t xml:space="preserve">, </w:t>
      </w:r>
      <w:r>
        <w:rPr>
          <w:rFonts w:ascii="Arial" w:hAnsi="Arial" w:cs="Arial"/>
        </w:rPr>
        <w:t>we had a perfect storm last year, so our numbers didn’t really climb this year. The winter shelter actually went into overflow last year but it was also downtown.</w:t>
      </w:r>
    </w:p>
    <w:p w:rsidR="007A6301" w:rsidRDefault="00941130" w:rsidP="007A6301">
      <w:pPr>
        <w:pStyle w:val="NoSpacing"/>
        <w:numPr>
          <w:ilvl w:val="2"/>
          <w:numId w:val="1"/>
        </w:numPr>
        <w:rPr>
          <w:rFonts w:ascii="Arial" w:hAnsi="Arial" w:cs="Arial"/>
        </w:rPr>
      </w:pPr>
      <w:r>
        <w:rPr>
          <w:rFonts w:ascii="Arial" w:hAnsi="Arial" w:cs="Arial"/>
        </w:rPr>
        <w:t xml:space="preserve">Pete Meitzner </w:t>
      </w:r>
      <w:r w:rsidR="007A6301">
        <w:rPr>
          <w:rFonts w:ascii="Arial" w:hAnsi="Arial" w:cs="Arial"/>
        </w:rPr>
        <w:t xml:space="preserve">asked, </w:t>
      </w:r>
      <w:r>
        <w:rPr>
          <w:rFonts w:ascii="Arial" w:hAnsi="Arial" w:cs="Arial"/>
        </w:rPr>
        <w:t>and that number has evolved to around 600ish?</w:t>
      </w:r>
    </w:p>
    <w:p w:rsidR="00576DCE" w:rsidRDefault="00941130" w:rsidP="00941130">
      <w:pPr>
        <w:pStyle w:val="NoSpacing"/>
        <w:numPr>
          <w:ilvl w:val="3"/>
          <w:numId w:val="1"/>
        </w:numPr>
        <w:rPr>
          <w:rFonts w:ascii="Arial" w:hAnsi="Arial" w:cs="Arial"/>
        </w:rPr>
      </w:pPr>
      <w:r>
        <w:rPr>
          <w:rFonts w:ascii="Arial" w:hAnsi="Arial" w:cs="Arial"/>
        </w:rPr>
        <w:t>Steven Burt</w:t>
      </w:r>
      <w:r w:rsidR="00576DCE">
        <w:rPr>
          <w:rFonts w:ascii="Arial" w:hAnsi="Arial" w:cs="Arial"/>
        </w:rPr>
        <w:t xml:space="preserve"> responded</w:t>
      </w:r>
      <w:r w:rsidR="007A6301">
        <w:rPr>
          <w:rFonts w:ascii="Arial" w:hAnsi="Arial" w:cs="Arial"/>
        </w:rPr>
        <w:t>,</w:t>
      </w:r>
      <w:r>
        <w:rPr>
          <w:rFonts w:ascii="Arial" w:hAnsi="Arial" w:cs="Arial"/>
        </w:rPr>
        <w:t xml:space="preserve"> 712.</w:t>
      </w:r>
    </w:p>
    <w:p w:rsidR="007A6301" w:rsidRDefault="007A6301" w:rsidP="007A6301">
      <w:pPr>
        <w:pStyle w:val="NoSpacing"/>
        <w:numPr>
          <w:ilvl w:val="2"/>
          <w:numId w:val="1"/>
        </w:numPr>
        <w:rPr>
          <w:rFonts w:ascii="Arial" w:hAnsi="Arial" w:cs="Arial"/>
        </w:rPr>
      </w:pPr>
      <w:r>
        <w:rPr>
          <w:rFonts w:ascii="Arial" w:hAnsi="Arial" w:cs="Arial"/>
        </w:rPr>
        <w:t>J</w:t>
      </w:r>
      <w:r w:rsidR="00FE4336">
        <w:rPr>
          <w:rFonts w:ascii="Arial" w:hAnsi="Arial" w:cs="Arial"/>
        </w:rPr>
        <w:t xml:space="preserve">ackie Kelly </w:t>
      </w:r>
      <w:r w:rsidRPr="00257A63">
        <w:rPr>
          <w:rFonts w:ascii="Arial" w:hAnsi="Arial" w:cs="Arial"/>
        </w:rPr>
        <w:t>asked</w:t>
      </w:r>
      <w:r>
        <w:rPr>
          <w:rFonts w:ascii="Arial" w:hAnsi="Arial" w:cs="Arial"/>
        </w:rPr>
        <w:t xml:space="preserve">, </w:t>
      </w:r>
      <w:r w:rsidR="00FE4336">
        <w:rPr>
          <w:rFonts w:ascii="Arial" w:hAnsi="Arial" w:cs="Arial"/>
        </w:rPr>
        <w:t>Commissioner, you mentioned the Amtrak, do you have any updates?</w:t>
      </w:r>
    </w:p>
    <w:p w:rsidR="007A6301" w:rsidRDefault="00576DCE" w:rsidP="007A6301">
      <w:pPr>
        <w:pStyle w:val="NoSpacing"/>
        <w:numPr>
          <w:ilvl w:val="3"/>
          <w:numId w:val="1"/>
        </w:numPr>
        <w:rPr>
          <w:rFonts w:ascii="Arial" w:hAnsi="Arial" w:cs="Arial"/>
        </w:rPr>
      </w:pPr>
      <w:r>
        <w:rPr>
          <w:rFonts w:ascii="Arial" w:hAnsi="Arial" w:cs="Arial"/>
        </w:rPr>
        <w:t>Pete Meitzner responded</w:t>
      </w:r>
      <w:r w:rsidR="007A6301">
        <w:rPr>
          <w:rFonts w:ascii="Arial" w:hAnsi="Arial" w:cs="Arial"/>
        </w:rPr>
        <w:t xml:space="preserve">, </w:t>
      </w:r>
      <w:r w:rsidR="00FE4336">
        <w:rPr>
          <w:rFonts w:ascii="Arial" w:hAnsi="Arial" w:cs="Arial"/>
        </w:rPr>
        <w:t>in the end of March, KDOT will have the updated Service Development Plan.</w:t>
      </w:r>
      <w:r w:rsidR="00C52727">
        <w:rPr>
          <w:rFonts w:ascii="Arial" w:hAnsi="Arial" w:cs="Arial"/>
        </w:rPr>
        <w:t xml:space="preserve"> My speculation is that we could be awarded the money for this by March or late summer, unless it’s a crazy number. It would be a lot of help here in Derby and there will be some track improvements made.</w:t>
      </w:r>
    </w:p>
    <w:p w:rsidR="00C52727" w:rsidRDefault="00C52727" w:rsidP="007A6301">
      <w:pPr>
        <w:pStyle w:val="NoSpacing"/>
        <w:numPr>
          <w:ilvl w:val="3"/>
          <w:numId w:val="1"/>
        </w:numPr>
        <w:rPr>
          <w:rFonts w:ascii="Arial" w:hAnsi="Arial" w:cs="Arial"/>
        </w:rPr>
      </w:pPr>
      <w:r>
        <w:rPr>
          <w:rFonts w:ascii="Arial" w:hAnsi="Arial" w:cs="Arial"/>
        </w:rPr>
        <w:t>Jackie Kelly responded, thank you for pushing that for us.</w:t>
      </w:r>
    </w:p>
    <w:p w:rsidR="00C52727" w:rsidRDefault="00C52727" w:rsidP="00705754">
      <w:pPr>
        <w:pStyle w:val="NoSpacing"/>
        <w:numPr>
          <w:ilvl w:val="2"/>
          <w:numId w:val="1"/>
        </w:numPr>
        <w:rPr>
          <w:rFonts w:ascii="Arial" w:hAnsi="Arial" w:cs="Arial"/>
        </w:rPr>
      </w:pPr>
      <w:r>
        <w:rPr>
          <w:rFonts w:ascii="Arial" w:hAnsi="Arial" w:cs="Arial"/>
        </w:rPr>
        <w:lastRenderedPageBreak/>
        <w:t>Diane Gjerstad asked, I read somewhere that there was a $22 million cost attached that is being divided up between Kansas, Oklahoma and Texas, is that something legislator will need to pony up?</w:t>
      </w:r>
    </w:p>
    <w:p w:rsidR="00C17776" w:rsidRPr="00C52727" w:rsidRDefault="00C17776" w:rsidP="00C52727">
      <w:pPr>
        <w:pStyle w:val="NoSpacing"/>
        <w:ind w:left="2160"/>
        <w:rPr>
          <w:rFonts w:ascii="Arial" w:hAnsi="Arial" w:cs="Arial"/>
        </w:rPr>
      </w:pPr>
      <w:r w:rsidRPr="00C52727">
        <w:rPr>
          <w:rFonts w:ascii="Arial" w:hAnsi="Arial" w:cs="Arial"/>
        </w:rPr>
        <w:t xml:space="preserve">1. Pete Meitzner responded, </w:t>
      </w:r>
      <w:r w:rsidR="00C52727">
        <w:rPr>
          <w:rFonts w:ascii="Arial" w:hAnsi="Arial" w:cs="Arial"/>
        </w:rPr>
        <w:t>no, KDOT has it in their budget. But the State will have to weigh in on any shortfall of the revenue vs the cost.</w:t>
      </w:r>
    </w:p>
    <w:p w:rsidR="007012BC" w:rsidRDefault="007012BC" w:rsidP="007012BC">
      <w:pPr>
        <w:pStyle w:val="NoSpacing"/>
        <w:numPr>
          <w:ilvl w:val="2"/>
          <w:numId w:val="1"/>
        </w:numPr>
        <w:rPr>
          <w:rFonts w:ascii="Arial" w:hAnsi="Arial" w:cs="Arial"/>
        </w:rPr>
      </w:pPr>
      <w:r>
        <w:rPr>
          <w:rFonts w:ascii="Arial" w:hAnsi="Arial" w:cs="Arial"/>
        </w:rPr>
        <w:t>Discussion of 2024 dates/topics</w:t>
      </w:r>
    </w:p>
    <w:p w:rsidR="00D34EBC" w:rsidRDefault="00D34EBC" w:rsidP="00C47AF8">
      <w:pPr>
        <w:pStyle w:val="NoSpacing"/>
        <w:numPr>
          <w:ilvl w:val="0"/>
          <w:numId w:val="6"/>
        </w:numPr>
        <w:rPr>
          <w:rFonts w:ascii="Arial" w:hAnsi="Arial" w:cs="Arial"/>
        </w:rPr>
      </w:pPr>
      <w:r>
        <w:rPr>
          <w:rFonts w:ascii="Arial" w:hAnsi="Arial" w:cs="Arial"/>
        </w:rPr>
        <w:t>We moved the March meeting from the 18</w:t>
      </w:r>
      <w:r w:rsidRPr="00D34EBC">
        <w:rPr>
          <w:rFonts w:ascii="Arial" w:hAnsi="Arial" w:cs="Arial"/>
          <w:vertAlign w:val="superscript"/>
        </w:rPr>
        <w:t>th</w:t>
      </w:r>
      <w:r>
        <w:rPr>
          <w:rFonts w:ascii="Arial" w:hAnsi="Arial" w:cs="Arial"/>
        </w:rPr>
        <w:t xml:space="preserve"> to the 25</w:t>
      </w:r>
      <w:r w:rsidRPr="00D34EBC">
        <w:rPr>
          <w:rFonts w:ascii="Arial" w:hAnsi="Arial" w:cs="Arial"/>
          <w:vertAlign w:val="superscript"/>
        </w:rPr>
        <w:t>th</w:t>
      </w:r>
      <w:r w:rsidR="00C47AF8">
        <w:rPr>
          <w:rFonts w:ascii="Arial" w:hAnsi="Arial" w:cs="Arial"/>
        </w:rPr>
        <w:t>, unless we can’t get a quorum and then we’ll cancel.</w:t>
      </w:r>
    </w:p>
    <w:p w:rsidR="00C47AF8" w:rsidRPr="00C47AF8" w:rsidRDefault="00C47AF8" w:rsidP="00C47AF8">
      <w:pPr>
        <w:pStyle w:val="NoSpacing"/>
        <w:numPr>
          <w:ilvl w:val="0"/>
          <w:numId w:val="6"/>
        </w:numPr>
        <w:rPr>
          <w:rFonts w:ascii="Arial" w:hAnsi="Arial" w:cs="Arial"/>
        </w:rPr>
      </w:pPr>
      <w:r>
        <w:rPr>
          <w:rFonts w:ascii="Arial" w:hAnsi="Arial" w:cs="Arial"/>
        </w:rPr>
        <w:t>We have a few open positions that Meitzner will open for application.</w:t>
      </w:r>
    </w:p>
    <w:p w:rsidR="007012BC" w:rsidRDefault="00C47AF8" w:rsidP="007012BC">
      <w:pPr>
        <w:pStyle w:val="NoSpacing"/>
        <w:numPr>
          <w:ilvl w:val="2"/>
          <w:numId w:val="1"/>
        </w:numPr>
        <w:rPr>
          <w:rFonts w:ascii="Arial" w:hAnsi="Arial" w:cs="Arial"/>
        </w:rPr>
      </w:pPr>
      <w:r>
        <w:rPr>
          <w:rFonts w:ascii="Arial" w:hAnsi="Arial" w:cs="Arial"/>
        </w:rPr>
        <w:t>Judah Craig asked, are there any Zoning cases coming up?</w:t>
      </w:r>
    </w:p>
    <w:p w:rsidR="00C47AF8" w:rsidRPr="00C47AF8" w:rsidRDefault="00C47AF8" w:rsidP="00C47AF8">
      <w:pPr>
        <w:pStyle w:val="NoSpacing"/>
        <w:ind w:left="1440" w:firstLine="540"/>
        <w:rPr>
          <w:rFonts w:ascii="Arial" w:hAnsi="Arial" w:cs="Arial"/>
        </w:rPr>
      </w:pPr>
      <w:r>
        <w:rPr>
          <w:rFonts w:ascii="Arial" w:hAnsi="Arial" w:cs="Arial"/>
        </w:rPr>
        <w:t xml:space="preserve">      1. Pete Meitzner responded, no, but that solar thing will be a hot topic.</w:t>
      </w:r>
    </w:p>
    <w:p w:rsidR="00C5126C" w:rsidRDefault="00C47AF8" w:rsidP="00C5126C">
      <w:pPr>
        <w:pStyle w:val="NoSpacing"/>
        <w:numPr>
          <w:ilvl w:val="2"/>
          <w:numId w:val="1"/>
        </w:numPr>
        <w:rPr>
          <w:rFonts w:ascii="Arial" w:hAnsi="Arial" w:cs="Arial"/>
        </w:rPr>
      </w:pPr>
      <w:r>
        <w:rPr>
          <w:rFonts w:ascii="Arial" w:hAnsi="Arial" w:cs="Arial"/>
        </w:rPr>
        <w:t>Sarah Harper</w:t>
      </w:r>
      <w:r w:rsidR="00C5126C">
        <w:rPr>
          <w:rFonts w:ascii="Arial" w:hAnsi="Arial" w:cs="Arial"/>
        </w:rPr>
        <w:t xml:space="preserve"> asked, </w:t>
      </w:r>
      <w:r>
        <w:rPr>
          <w:rFonts w:ascii="Arial" w:hAnsi="Arial" w:cs="Arial"/>
        </w:rPr>
        <w:t>would you guys like the solar topic sooner or later?</w:t>
      </w:r>
    </w:p>
    <w:p w:rsidR="00C47AF8" w:rsidRDefault="00C47AF8" w:rsidP="00C47AF8">
      <w:pPr>
        <w:pStyle w:val="NoSpacing"/>
        <w:ind w:left="1260" w:firstLine="720"/>
        <w:rPr>
          <w:rFonts w:ascii="Arial" w:hAnsi="Arial" w:cs="Arial"/>
        </w:rPr>
      </w:pPr>
      <w:r>
        <w:rPr>
          <w:rFonts w:ascii="Arial" w:hAnsi="Arial" w:cs="Arial"/>
        </w:rPr>
        <w:t xml:space="preserve">      1.  </w:t>
      </w:r>
      <w:r w:rsidR="00C5126C">
        <w:rPr>
          <w:rFonts w:ascii="Arial" w:hAnsi="Arial" w:cs="Arial"/>
        </w:rPr>
        <w:t xml:space="preserve">Pete Meitzner responded, </w:t>
      </w:r>
      <w:r>
        <w:rPr>
          <w:rFonts w:ascii="Arial" w:hAnsi="Arial" w:cs="Arial"/>
        </w:rPr>
        <w:t>it might be a March discussion.</w:t>
      </w:r>
    </w:p>
    <w:p w:rsidR="00C5126C" w:rsidRDefault="00C47AF8" w:rsidP="00C47AF8">
      <w:pPr>
        <w:pStyle w:val="NoSpacing"/>
        <w:numPr>
          <w:ilvl w:val="2"/>
          <w:numId w:val="1"/>
        </w:numPr>
        <w:rPr>
          <w:rFonts w:ascii="Arial" w:hAnsi="Arial" w:cs="Arial"/>
        </w:rPr>
      </w:pPr>
      <w:r>
        <w:rPr>
          <w:rFonts w:ascii="Arial" w:hAnsi="Arial" w:cs="Arial"/>
        </w:rPr>
        <w:t>Steven Burt asked, why has wind never taken off?</w:t>
      </w:r>
    </w:p>
    <w:p w:rsidR="00C47AF8" w:rsidRPr="00C47AF8" w:rsidRDefault="00C47AF8" w:rsidP="00C47AF8">
      <w:pPr>
        <w:pStyle w:val="NoSpacing"/>
        <w:numPr>
          <w:ilvl w:val="0"/>
          <w:numId w:val="9"/>
        </w:numPr>
        <w:rPr>
          <w:rFonts w:ascii="Arial" w:hAnsi="Arial" w:cs="Arial"/>
        </w:rPr>
      </w:pPr>
      <w:r>
        <w:rPr>
          <w:rFonts w:ascii="Arial" w:hAnsi="Arial" w:cs="Arial"/>
        </w:rPr>
        <w:t>Pete Meitzner responded, the wind farm was easy because we found that we had 19 airstrips in Sedgwick County. But there was only going to be a very small area in Sedgwick County that could actually have them and not affect FAA patterns.</w:t>
      </w:r>
      <w:bookmarkStart w:id="0" w:name="_GoBack"/>
      <w:bookmarkEnd w:id="0"/>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C47AF8">
        <w:rPr>
          <w:rFonts w:ascii="Arial" w:hAnsi="Arial" w:cs="Arial"/>
        </w:rPr>
        <w:t>6:46</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D34EBC">
        <w:rPr>
          <w:rFonts w:ascii="Arial" w:hAnsi="Arial" w:cs="Arial"/>
          <w:b/>
          <w:i/>
          <w:sz w:val="24"/>
          <w:szCs w:val="24"/>
        </w:rPr>
        <w:t>February 26</w:t>
      </w:r>
      <w:r w:rsidRPr="00C454E1">
        <w:rPr>
          <w:rFonts w:ascii="Arial" w:hAnsi="Arial" w:cs="Arial"/>
          <w:b/>
          <w:i/>
          <w:sz w:val="24"/>
          <w:szCs w:val="24"/>
        </w:rPr>
        <w:t>, 20</w:t>
      </w:r>
      <w:r w:rsidR="006346D6">
        <w:rPr>
          <w:rFonts w:ascii="Arial" w:hAnsi="Arial" w:cs="Arial"/>
          <w:b/>
          <w:i/>
          <w:sz w:val="24"/>
          <w:szCs w:val="24"/>
        </w:rPr>
        <w:t>24</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098F" w:rsidRDefault="006C098F">
      <w:pPr>
        <w:spacing w:after="0" w:line="240" w:lineRule="auto"/>
      </w:pPr>
      <w:r>
        <w:separator/>
      </w:r>
    </w:p>
  </w:endnote>
  <w:endnote w:type="continuationSeparator" w:id="0">
    <w:p w:rsidR="006C098F" w:rsidRDefault="006C0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6C098F" w:rsidRDefault="006C098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A1F5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A1F52">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098F" w:rsidRDefault="006C098F">
      <w:pPr>
        <w:spacing w:after="0" w:line="240" w:lineRule="auto"/>
      </w:pPr>
      <w:r>
        <w:separator/>
      </w:r>
    </w:p>
  </w:footnote>
  <w:footnote w:type="continuationSeparator" w:id="0">
    <w:p w:rsidR="006C098F" w:rsidRDefault="006C0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6C098F" w:rsidRDefault="004A1F5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F70A9"/>
    <w:multiLevelType w:val="hybridMultilevel"/>
    <w:tmpl w:val="93B4FF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76A2B2B"/>
    <w:multiLevelType w:val="hybridMultilevel"/>
    <w:tmpl w:val="25823E1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 w15:restartNumberingAfterBreak="0">
    <w:nsid w:val="5AAB1E1A"/>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6970DD2"/>
    <w:multiLevelType w:val="hybridMultilevel"/>
    <w:tmpl w:val="DB1AFDA6"/>
    <w:lvl w:ilvl="0" w:tplc="76E82F00">
      <w:start w:val="1"/>
      <w:numFmt w:val="decimal"/>
      <w:lvlText w:val="%1."/>
      <w:lvlJc w:val="left"/>
      <w:pPr>
        <w:ind w:left="720" w:hanging="360"/>
      </w:pPr>
      <w:rPr>
        <w:sz w:val="22"/>
        <w:szCs w:val="22"/>
      </w:rPr>
    </w:lvl>
    <w:lvl w:ilvl="1" w:tplc="84509740">
      <w:start w:val="1"/>
      <w:numFmt w:val="decimal"/>
      <w:lvlText w:val="%2."/>
      <w:lvlJc w:val="left"/>
      <w:pPr>
        <w:ind w:left="1440" w:hanging="360"/>
      </w:pPr>
      <w:rPr>
        <w:rFonts w:ascii="Arial" w:eastAsia="Calibri" w:hAnsi="Arial" w:cs="Arial"/>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9772B1"/>
    <w:multiLevelType w:val="hybridMultilevel"/>
    <w:tmpl w:val="88E66658"/>
    <w:lvl w:ilvl="0" w:tplc="5F687B0C">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A61E6"/>
    <w:multiLevelType w:val="hybridMultilevel"/>
    <w:tmpl w:val="1FBCB8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8"/>
  </w:num>
  <w:num w:numId="5">
    <w:abstractNumId w:val="3"/>
  </w:num>
  <w:num w:numId="6">
    <w:abstractNumId w:val="2"/>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2E31"/>
    <w:rsid w:val="000069CC"/>
    <w:rsid w:val="00007191"/>
    <w:rsid w:val="00011723"/>
    <w:rsid w:val="00014875"/>
    <w:rsid w:val="00020ADC"/>
    <w:rsid w:val="000420C7"/>
    <w:rsid w:val="00045B2F"/>
    <w:rsid w:val="00047DB3"/>
    <w:rsid w:val="00053EAF"/>
    <w:rsid w:val="000614DA"/>
    <w:rsid w:val="00062F1B"/>
    <w:rsid w:val="00070374"/>
    <w:rsid w:val="00070F4A"/>
    <w:rsid w:val="00071AA2"/>
    <w:rsid w:val="00073CCE"/>
    <w:rsid w:val="00077B89"/>
    <w:rsid w:val="0008441C"/>
    <w:rsid w:val="00096A5C"/>
    <w:rsid w:val="000A0348"/>
    <w:rsid w:val="000A1336"/>
    <w:rsid w:val="000A1BF2"/>
    <w:rsid w:val="000A6514"/>
    <w:rsid w:val="000B169F"/>
    <w:rsid w:val="000B3E14"/>
    <w:rsid w:val="000B5D93"/>
    <w:rsid w:val="000B774D"/>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965F1"/>
    <w:rsid w:val="001A0293"/>
    <w:rsid w:val="001A292E"/>
    <w:rsid w:val="001A2E23"/>
    <w:rsid w:val="001B5397"/>
    <w:rsid w:val="001C054C"/>
    <w:rsid w:val="001C42D1"/>
    <w:rsid w:val="001D0E9C"/>
    <w:rsid w:val="001D2488"/>
    <w:rsid w:val="001E33C8"/>
    <w:rsid w:val="001F362B"/>
    <w:rsid w:val="002051BA"/>
    <w:rsid w:val="00205DE9"/>
    <w:rsid w:val="00207B5B"/>
    <w:rsid w:val="00207C0C"/>
    <w:rsid w:val="002125A5"/>
    <w:rsid w:val="0021665B"/>
    <w:rsid w:val="0021687E"/>
    <w:rsid w:val="002222D4"/>
    <w:rsid w:val="002259BA"/>
    <w:rsid w:val="00225FD8"/>
    <w:rsid w:val="00226144"/>
    <w:rsid w:val="00240284"/>
    <w:rsid w:val="00245004"/>
    <w:rsid w:val="002500D7"/>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37D"/>
    <w:rsid w:val="002C24BC"/>
    <w:rsid w:val="002C601C"/>
    <w:rsid w:val="002D01E7"/>
    <w:rsid w:val="002D0A74"/>
    <w:rsid w:val="002D16C6"/>
    <w:rsid w:val="002E196F"/>
    <w:rsid w:val="002E5623"/>
    <w:rsid w:val="002F4EEE"/>
    <w:rsid w:val="0030013B"/>
    <w:rsid w:val="0030409D"/>
    <w:rsid w:val="00307D2D"/>
    <w:rsid w:val="003129A0"/>
    <w:rsid w:val="003155A9"/>
    <w:rsid w:val="00321FA9"/>
    <w:rsid w:val="00327776"/>
    <w:rsid w:val="0033348C"/>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0064"/>
    <w:rsid w:val="003D2417"/>
    <w:rsid w:val="003D481B"/>
    <w:rsid w:val="003D7CF8"/>
    <w:rsid w:val="003E142A"/>
    <w:rsid w:val="0040447B"/>
    <w:rsid w:val="00412A9B"/>
    <w:rsid w:val="004148D6"/>
    <w:rsid w:val="0042389B"/>
    <w:rsid w:val="00432BA7"/>
    <w:rsid w:val="00435323"/>
    <w:rsid w:val="004359EA"/>
    <w:rsid w:val="004473C0"/>
    <w:rsid w:val="00456725"/>
    <w:rsid w:val="00461F5F"/>
    <w:rsid w:val="00461FDB"/>
    <w:rsid w:val="004647FB"/>
    <w:rsid w:val="00473026"/>
    <w:rsid w:val="00480130"/>
    <w:rsid w:val="00481D27"/>
    <w:rsid w:val="004958C0"/>
    <w:rsid w:val="00496430"/>
    <w:rsid w:val="00496822"/>
    <w:rsid w:val="00497FD1"/>
    <w:rsid w:val="004A1F52"/>
    <w:rsid w:val="004A56C7"/>
    <w:rsid w:val="004B2EE0"/>
    <w:rsid w:val="004C110E"/>
    <w:rsid w:val="004C2244"/>
    <w:rsid w:val="004C5C40"/>
    <w:rsid w:val="004C5CD2"/>
    <w:rsid w:val="004D2022"/>
    <w:rsid w:val="004D27BD"/>
    <w:rsid w:val="004D7AC9"/>
    <w:rsid w:val="004E3E9D"/>
    <w:rsid w:val="004E5CCC"/>
    <w:rsid w:val="004F32AA"/>
    <w:rsid w:val="005071D6"/>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6957"/>
    <w:rsid w:val="00576DCE"/>
    <w:rsid w:val="0057735D"/>
    <w:rsid w:val="005839F6"/>
    <w:rsid w:val="00584C95"/>
    <w:rsid w:val="00584CE1"/>
    <w:rsid w:val="005867E3"/>
    <w:rsid w:val="00593A79"/>
    <w:rsid w:val="00594A7E"/>
    <w:rsid w:val="00595006"/>
    <w:rsid w:val="005A1668"/>
    <w:rsid w:val="005A219F"/>
    <w:rsid w:val="005B3733"/>
    <w:rsid w:val="005B6BD3"/>
    <w:rsid w:val="005B7B44"/>
    <w:rsid w:val="005B7B79"/>
    <w:rsid w:val="005C5802"/>
    <w:rsid w:val="005D0D9B"/>
    <w:rsid w:val="005D5F7E"/>
    <w:rsid w:val="005D7877"/>
    <w:rsid w:val="005E3DF6"/>
    <w:rsid w:val="005E744E"/>
    <w:rsid w:val="005F0278"/>
    <w:rsid w:val="005F1290"/>
    <w:rsid w:val="00601369"/>
    <w:rsid w:val="00606E0A"/>
    <w:rsid w:val="006072FB"/>
    <w:rsid w:val="00611165"/>
    <w:rsid w:val="00614771"/>
    <w:rsid w:val="00621C41"/>
    <w:rsid w:val="00621CAF"/>
    <w:rsid w:val="0062443D"/>
    <w:rsid w:val="00634199"/>
    <w:rsid w:val="006346D6"/>
    <w:rsid w:val="006566E9"/>
    <w:rsid w:val="00656F10"/>
    <w:rsid w:val="006575C0"/>
    <w:rsid w:val="00663468"/>
    <w:rsid w:val="006673A8"/>
    <w:rsid w:val="00686C03"/>
    <w:rsid w:val="00691DAA"/>
    <w:rsid w:val="006A0DEE"/>
    <w:rsid w:val="006A640E"/>
    <w:rsid w:val="006A779F"/>
    <w:rsid w:val="006B3A61"/>
    <w:rsid w:val="006B722D"/>
    <w:rsid w:val="006C098F"/>
    <w:rsid w:val="006C2496"/>
    <w:rsid w:val="006C282D"/>
    <w:rsid w:val="006C38E8"/>
    <w:rsid w:val="006D664D"/>
    <w:rsid w:val="006E0777"/>
    <w:rsid w:val="006E5FA5"/>
    <w:rsid w:val="006E6B2E"/>
    <w:rsid w:val="006F1357"/>
    <w:rsid w:val="00700B68"/>
    <w:rsid w:val="007012BC"/>
    <w:rsid w:val="007167E3"/>
    <w:rsid w:val="00720CB2"/>
    <w:rsid w:val="00723910"/>
    <w:rsid w:val="00726FE1"/>
    <w:rsid w:val="00740A77"/>
    <w:rsid w:val="00742473"/>
    <w:rsid w:val="00743962"/>
    <w:rsid w:val="00746803"/>
    <w:rsid w:val="00751A27"/>
    <w:rsid w:val="00753A0F"/>
    <w:rsid w:val="007549B4"/>
    <w:rsid w:val="00760A4C"/>
    <w:rsid w:val="00765B3F"/>
    <w:rsid w:val="007722B3"/>
    <w:rsid w:val="007726C5"/>
    <w:rsid w:val="007953B1"/>
    <w:rsid w:val="00796BAC"/>
    <w:rsid w:val="00797505"/>
    <w:rsid w:val="007A1982"/>
    <w:rsid w:val="007A6301"/>
    <w:rsid w:val="007A728E"/>
    <w:rsid w:val="007B4640"/>
    <w:rsid w:val="007C3AFE"/>
    <w:rsid w:val="007C7A23"/>
    <w:rsid w:val="007D1519"/>
    <w:rsid w:val="007E24C0"/>
    <w:rsid w:val="007E2AAF"/>
    <w:rsid w:val="007E35BB"/>
    <w:rsid w:val="007F61CE"/>
    <w:rsid w:val="007F7822"/>
    <w:rsid w:val="008225C6"/>
    <w:rsid w:val="00825D36"/>
    <w:rsid w:val="008319BC"/>
    <w:rsid w:val="00832A32"/>
    <w:rsid w:val="00834616"/>
    <w:rsid w:val="0084013D"/>
    <w:rsid w:val="008429DA"/>
    <w:rsid w:val="00843281"/>
    <w:rsid w:val="008440CF"/>
    <w:rsid w:val="0084541B"/>
    <w:rsid w:val="00845A17"/>
    <w:rsid w:val="00855455"/>
    <w:rsid w:val="0085596B"/>
    <w:rsid w:val="00855B71"/>
    <w:rsid w:val="008565A3"/>
    <w:rsid w:val="008609B0"/>
    <w:rsid w:val="00862D8D"/>
    <w:rsid w:val="008634B6"/>
    <w:rsid w:val="00864585"/>
    <w:rsid w:val="00864F47"/>
    <w:rsid w:val="00877F86"/>
    <w:rsid w:val="008804ED"/>
    <w:rsid w:val="00881CB0"/>
    <w:rsid w:val="00881FF2"/>
    <w:rsid w:val="0088289E"/>
    <w:rsid w:val="00886479"/>
    <w:rsid w:val="00897826"/>
    <w:rsid w:val="008A46BC"/>
    <w:rsid w:val="008A5EA1"/>
    <w:rsid w:val="008A66A5"/>
    <w:rsid w:val="008B14DC"/>
    <w:rsid w:val="008B5FB4"/>
    <w:rsid w:val="008C1543"/>
    <w:rsid w:val="008C4787"/>
    <w:rsid w:val="008C70B0"/>
    <w:rsid w:val="008D4B97"/>
    <w:rsid w:val="008D4BE5"/>
    <w:rsid w:val="008D4F7C"/>
    <w:rsid w:val="008D5B3D"/>
    <w:rsid w:val="008D5F58"/>
    <w:rsid w:val="008E36EC"/>
    <w:rsid w:val="008E61EF"/>
    <w:rsid w:val="008E7F5D"/>
    <w:rsid w:val="008F2743"/>
    <w:rsid w:val="008F4D17"/>
    <w:rsid w:val="008F542F"/>
    <w:rsid w:val="00903633"/>
    <w:rsid w:val="00906538"/>
    <w:rsid w:val="00907ACD"/>
    <w:rsid w:val="00914759"/>
    <w:rsid w:val="00914E23"/>
    <w:rsid w:val="0092594A"/>
    <w:rsid w:val="00927E4A"/>
    <w:rsid w:val="00932CC2"/>
    <w:rsid w:val="00933EAF"/>
    <w:rsid w:val="00941130"/>
    <w:rsid w:val="00941745"/>
    <w:rsid w:val="009562A0"/>
    <w:rsid w:val="00963EE6"/>
    <w:rsid w:val="00964BE0"/>
    <w:rsid w:val="0096769D"/>
    <w:rsid w:val="00967F25"/>
    <w:rsid w:val="00982E1E"/>
    <w:rsid w:val="00987015"/>
    <w:rsid w:val="009923B5"/>
    <w:rsid w:val="009955B3"/>
    <w:rsid w:val="009A144F"/>
    <w:rsid w:val="009A18EB"/>
    <w:rsid w:val="009A50D0"/>
    <w:rsid w:val="009A7D27"/>
    <w:rsid w:val="009B1F53"/>
    <w:rsid w:val="009B2179"/>
    <w:rsid w:val="009B464C"/>
    <w:rsid w:val="009C29A3"/>
    <w:rsid w:val="009C4E65"/>
    <w:rsid w:val="009C5C40"/>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5DE"/>
    <w:rsid w:val="00A329FD"/>
    <w:rsid w:val="00A413B2"/>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1424F"/>
    <w:rsid w:val="00B24ED2"/>
    <w:rsid w:val="00B27225"/>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5C8C"/>
    <w:rsid w:val="00BC012C"/>
    <w:rsid w:val="00BC0DB0"/>
    <w:rsid w:val="00BC3FBC"/>
    <w:rsid w:val="00BC50D9"/>
    <w:rsid w:val="00BC5112"/>
    <w:rsid w:val="00BC6202"/>
    <w:rsid w:val="00BC77B0"/>
    <w:rsid w:val="00BD323D"/>
    <w:rsid w:val="00BD33D3"/>
    <w:rsid w:val="00BD486C"/>
    <w:rsid w:val="00BD525D"/>
    <w:rsid w:val="00BD5A5D"/>
    <w:rsid w:val="00BE5EF4"/>
    <w:rsid w:val="00BF1A94"/>
    <w:rsid w:val="00BF5BC4"/>
    <w:rsid w:val="00C00A7B"/>
    <w:rsid w:val="00C07635"/>
    <w:rsid w:val="00C07FA6"/>
    <w:rsid w:val="00C17776"/>
    <w:rsid w:val="00C30FB2"/>
    <w:rsid w:val="00C32415"/>
    <w:rsid w:val="00C36924"/>
    <w:rsid w:val="00C3730C"/>
    <w:rsid w:val="00C375E9"/>
    <w:rsid w:val="00C4002D"/>
    <w:rsid w:val="00C454E1"/>
    <w:rsid w:val="00C47AF8"/>
    <w:rsid w:val="00C5126C"/>
    <w:rsid w:val="00C51A2E"/>
    <w:rsid w:val="00C52454"/>
    <w:rsid w:val="00C52727"/>
    <w:rsid w:val="00C53926"/>
    <w:rsid w:val="00C63134"/>
    <w:rsid w:val="00C63662"/>
    <w:rsid w:val="00C6528D"/>
    <w:rsid w:val="00C65D95"/>
    <w:rsid w:val="00C668B0"/>
    <w:rsid w:val="00C66C35"/>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3FE7"/>
    <w:rsid w:val="00CE549C"/>
    <w:rsid w:val="00CE636D"/>
    <w:rsid w:val="00CE6776"/>
    <w:rsid w:val="00CE76F5"/>
    <w:rsid w:val="00CE7DC0"/>
    <w:rsid w:val="00D04484"/>
    <w:rsid w:val="00D14D03"/>
    <w:rsid w:val="00D303F6"/>
    <w:rsid w:val="00D304A6"/>
    <w:rsid w:val="00D34EBC"/>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0DE4"/>
    <w:rsid w:val="00DB1701"/>
    <w:rsid w:val="00DB3A3B"/>
    <w:rsid w:val="00DB3C46"/>
    <w:rsid w:val="00DB5BCC"/>
    <w:rsid w:val="00DC10B3"/>
    <w:rsid w:val="00DC25FB"/>
    <w:rsid w:val="00DC5033"/>
    <w:rsid w:val="00DD2037"/>
    <w:rsid w:val="00DD4D8A"/>
    <w:rsid w:val="00DE0574"/>
    <w:rsid w:val="00DE262D"/>
    <w:rsid w:val="00DE4CBB"/>
    <w:rsid w:val="00DF1259"/>
    <w:rsid w:val="00DF598E"/>
    <w:rsid w:val="00E00E48"/>
    <w:rsid w:val="00E018F7"/>
    <w:rsid w:val="00E108EB"/>
    <w:rsid w:val="00E11733"/>
    <w:rsid w:val="00E33F41"/>
    <w:rsid w:val="00E403B0"/>
    <w:rsid w:val="00E41D86"/>
    <w:rsid w:val="00E43C49"/>
    <w:rsid w:val="00E524BD"/>
    <w:rsid w:val="00E56D63"/>
    <w:rsid w:val="00E65972"/>
    <w:rsid w:val="00E65FA4"/>
    <w:rsid w:val="00E67519"/>
    <w:rsid w:val="00E76E06"/>
    <w:rsid w:val="00E82A50"/>
    <w:rsid w:val="00E8303C"/>
    <w:rsid w:val="00E90B82"/>
    <w:rsid w:val="00E91F7A"/>
    <w:rsid w:val="00E97782"/>
    <w:rsid w:val="00EA109D"/>
    <w:rsid w:val="00EA3348"/>
    <w:rsid w:val="00EA468A"/>
    <w:rsid w:val="00EB1AE4"/>
    <w:rsid w:val="00EB2962"/>
    <w:rsid w:val="00EC2F20"/>
    <w:rsid w:val="00ED0F1C"/>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56049"/>
    <w:rsid w:val="00F57EF5"/>
    <w:rsid w:val="00F6475D"/>
    <w:rsid w:val="00F67DB0"/>
    <w:rsid w:val="00F72547"/>
    <w:rsid w:val="00F7277A"/>
    <w:rsid w:val="00F775E9"/>
    <w:rsid w:val="00F800F5"/>
    <w:rsid w:val="00F80C77"/>
    <w:rsid w:val="00F81994"/>
    <w:rsid w:val="00F82F55"/>
    <w:rsid w:val="00F85902"/>
    <w:rsid w:val="00F96FD8"/>
    <w:rsid w:val="00FA3534"/>
    <w:rsid w:val="00FA35B7"/>
    <w:rsid w:val="00FA422B"/>
    <w:rsid w:val="00FA4C92"/>
    <w:rsid w:val="00FA74F7"/>
    <w:rsid w:val="00FB12BD"/>
    <w:rsid w:val="00FB311D"/>
    <w:rsid w:val="00FB5A52"/>
    <w:rsid w:val="00FC224E"/>
    <w:rsid w:val="00FC2E9F"/>
    <w:rsid w:val="00FC30D4"/>
    <w:rsid w:val="00FC3FBB"/>
    <w:rsid w:val="00FC6681"/>
    <w:rsid w:val="00FE18A4"/>
    <w:rsid w:val="00FE4336"/>
    <w:rsid w:val="00FE4DF9"/>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348E8FD"/>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 w:type="character" w:customStyle="1" w:styleId="transcript-snippetcontentbodyword">
    <w:name w:val="transcript-snippet__content__body__word"/>
    <w:basedOn w:val="DefaultParagraphFont"/>
    <w:rsid w:val="00053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2A436-71D5-4FC1-B1DA-559F8B8EB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3</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15</cp:revision>
  <cp:lastPrinted>2022-06-17T21:09:00Z</cp:lastPrinted>
  <dcterms:created xsi:type="dcterms:W3CDTF">2024-02-21T23:09:00Z</dcterms:created>
  <dcterms:modified xsi:type="dcterms:W3CDTF">2024-02-2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